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8EA12" w14:textId="2131EA3A" w:rsidR="002B2433" w:rsidRPr="002B2433" w:rsidRDefault="002B2433" w:rsidP="00D62720">
      <w:pPr>
        <w:pStyle w:val="BodyText"/>
        <w:jc w:val="center"/>
        <w:rPr>
          <w:rFonts w:ascii="Times New Roman" w:hAnsi="Times New Roman" w:cs="Arial"/>
          <w:b/>
          <w:color w:val="0F9ED5" w:themeColor="accent4"/>
          <w:sz w:val="40"/>
          <w:szCs w:val="40"/>
        </w:rPr>
      </w:pPr>
      <w:r w:rsidRPr="002B2433">
        <w:rPr>
          <w:rFonts w:ascii="Times New Roman" w:hAnsi="Times New Roman" w:cs="Arial"/>
          <w:b/>
          <w:color w:val="0F9ED5" w:themeColor="accent4"/>
          <w:sz w:val="40"/>
          <w:szCs w:val="40"/>
        </w:rPr>
        <w:t>Passed</w:t>
      </w:r>
    </w:p>
    <w:p w14:paraId="6D229E54" w14:textId="230249E0" w:rsidR="00D62720" w:rsidRPr="005D69FD" w:rsidRDefault="00D62720" w:rsidP="00D62720">
      <w:pPr>
        <w:pStyle w:val="BodyText"/>
        <w:jc w:val="center"/>
        <w:rPr>
          <w:rFonts w:ascii="Arial" w:hAnsi="Arial" w:cs="Arial"/>
        </w:rPr>
      </w:pPr>
      <w:r w:rsidRPr="005D69FD">
        <w:rPr>
          <w:rFonts w:ascii="Times New Roman" w:hAnsi="Times New Roman" w:cs="Arial"/>
          <w:b/>
        </w:rPr>
        <w:t>The American Legion</w:t>
      </w:r>
    </w:p>
    <w:p w14:paraId="6420E1E4" w14:textId="77777777" w:rsidR="00D62720" w:rsidRPr="005D69FD" w:rsidRDefault="00D62720" w:rsidP="00D62720">
      <w:pPr>
        <w:pStyle w:val="BodyText"/>
        <w:jc w:val="center"/>
        <w:rPr>
          <w:rFonts w:ascii="Arial" w:hAnsi="Arial" w:cs="Arial"/>
        </w:rPr>
      </w:pPr>
      <w:r w:rsidRPr="005D69FD">
        <w:rPr>
          <w:rFonts w:ascii="Times New Roman" w:hAnsi="Times New Roman" w:cs="Arial"/>
          <w:b/>
        </w:rPr>
        <w:t>Department of Colorado</w:t>
      </w:r>
    </w:p>
    <w:p w14:paraId="5C86DEE3" w14:textId="77777777" w:rsidR="00D62720" w:rsidRPr="005D69FD" w:rsidRDefault="00D62720" w:rsidP="00D62720">
      <w:pPr>
        <w:pStyle w:val="BodyText"/>
        <w:jc w:val="center"/>
        <w:rPr>
          <w:rFonts w:ascii="Arial" w:hAnsi="Arial" w:cs="Arial"/>
        </w:rPr>
      </w:pPr>
      <w:r w:rsidRPr="005D69FD">
        <w:rPr>
          <w:rFonts w:ascii="Times New Roman" w:hAnsi="Times New Roman" w:cs="Arial"/>
          <w:b/>
        </w:rPr>
        <w:t>Department Convention, Alamosa, Colorado</w:t>
      </w:r>
    </w:p>
    <w:p w14:paraId="3D219C5B" w14:textId="77777777" w:rsidR="00D62720" w:rsidRPr="005D69FD" w:rsidRDefault="00D62720" w:rsidP="00D62720">
      <w:pPr>
        <w:pStyle w:val="BodyText"/>
        <w:jc w:val="center"/>
        <w:rPr>
          <w:rFonts w:ascii="Arial" w:hAnsi="Arial" w:cs="Arial"/>
        </w:rPr>
      </w:pPr>
      <w:r w:rsidRPr="005D69FD">
        <w:rPr>
          <w:rFonts w:ascii="Times New Roman" w:hAnsi="Times New Roman" w:cs="Arial"/>
          <w:b/>
        </w:rPr>
        <w:t>June 18-20, 2026</w:t>
      </w:r>
    </w:p>
    <w:p w14:paraId="57D0B6D6" w14:textId="5794F4B5" w:rsidR="00071EA3" w:rsidRDefault="00CB48AA">
      <w:pPr>
        <w:pStyle w:val="BodyText"/>
      </w:pPr>
      <w:r>
        <w:rPr>
          <w:rFonts w:ascii="Times New Roman" w:hAnsi="Times New Roman"/>
          <w:b/>
        </w:rPr>
        <w:t xml:space="preserve">RESOLUTION NO. </w:t>
      </w:r>
      <w:r w:rsidR="0047763E">
        <w:rPr>
          <w:rFonts w:ascii="Times New Roman" w:hAnsi="Times New Roman"/>
          <w:b/>
        </w:rPr>
        <w:t>03-2026</w:t>
      </w:r>
      <w:r w:rsidR="00D62720">
        <w:rPr>
          <w:rFonts w:ascii="Times New Roman" w:hAnsi="Times New Roman"/>
          <w:b/>
        </w:rPr>
        <w:t>: Amendment to Article III, Section 3(b) – Financial Receipt Procedures</w:t>
      </w:r>
    </w:p>
    <w:p w14:paraId="7790B670" w14:textId="17F166D2" w:rsidR="00071EA3" w:rsidRDefault="00CB48AA">
      <w:pPr>
        <w:pStyle w:val="BodyText"/>
      </w:pPr>
      <w:r>
        <w:rPr>
          <w:rFonts w:ascii="Times New Roman" w:hAnsi="Times New Roman"/>
          <w:b/>
        </w:rPr>
        <w:t xml:space="preserve">ORIGIN: </w:t>
      </w:r>
      <w:r w:rsidR="002B2433">
        <w:rPr>
          <w:rFonts w:ascii="Times New Roman" w:hAnsi="Times New Roman"/>
          <w:b/>
        </w:rPr>
        <w:t>Finance Committee</w:t>
      </w:r>
    </w:p>
    <w:p w14:paraId="05B3D9B5" w14:textId="667737B0" w:rsidR="00071EA3" w:rsidRDefault="00CB48AA">
      <w:pPr>
        <w:pStyle w:val="BodyText"/>
      </w:pPr>
      <w:r>
        <w:rPr>
          <w:rFonts w:ascii="Times New Roman" w:hAnsi="Times New Roman"/>
          <w:b/>
        </w:rPr>
        <w:t xml:space="preserve">DATE: </w:t>
      </w:r>
      <w:r w:rsidR="0047763E">
        <w:rPr>
          <w:rFonts w:ascii="Times New Roman" w:hAnsi="Times New Roman"/>
          <w:b/>
        </w:rPr>
        <w:t>02-</w:t>
      </w:r>
      <w:r w:rsidR="00E72FF6">
        <w:rPr>
          <w:rFonts w:ascii="Times New Roman" w:hAnsi="Times New Roman"/>
          <w:b/>
        </w:rPr>
        <w:t>2026</w:t>
      </w:r>
    </w:p>
    <w:p w14:paraId="5FB3A156" w14:textId="77777777" w:rsidR="00071EA3" w:rsidRDefault="00CB48AA">
      <w:pPr>
        <w:pStyle w:val="BodyText"/>
      </w:pPr>
      <w:proofErr w:type="gramStart"/>
      <w:r>
        <w:rPr>
          <w:rFonts w:ascii="Times New Roman" w:hAnsi="Times New Roman"/>
        </w:rPr>
        <w:t>WHEREAS,</w:t>
      </w:r>
      <w:proofErr w:type="gramEnd"/>
      <w:r>
        <w:rPr>
          <w:rFonts w:ascii="Times New Roman" w:hAnsi="Times New Roman"/>
        </w:rPr>
        <w:t xml:space="preserve"> the Department Adjutant is responsible for receiving revenues remitted to the Department; and</w:t>
      </w:r>
    </w:p>
    <w:p w14:paraId="09413D02" w14:textId="77777777" w:rsidR="00071EA3" w:rsidRDefault="00CB48AA">
      <w:pPr>
        <w:pStyle w:val="BodyText"/>
      </w:pPr>
      <w:r>
        <w:rPr>
          <w:rFonts w:ascii="Times New Roman" w:hAnsi="Times New Roman"/>
        </w:rPr>
        <w:t>WHEREAS, the Department Finance Officer serves as custodian of Department funds; and</w:t>
      </w:r>
    </w:p>
    <w:p w14:paraId="26CE2442" w14:textId="77777777" w:rsidR="00071EA3" w:rsidRDefault="00CB48AA">
      <w:pPr>
        <w:pStyle w:val="BodyText"/>
      </w:pPr>
      <w:r>
        <w:rPr>
          <w:rFonts w:ascii="Times New Roman" w:hAnsi="Times New Roman"/>
        </w:rPr>
        <w:t>WHEREAS, clear segregation of duties strengthens internal controls and accountability; now, therefore,</w:t>
      </w:r>
    </w:p>
    <w:p w14:paraId="4D51CA19" w14:textId="2D2E5775" w:rsidR="00071EA3" w:rsidRDefault="00D62720">
      <w:pPr>
        <w:pStyle w:val="BodyText"/>
      </w:pPr>
      <w:r w:rsidRPr="005411DD">
        <w:rPr>
          <w:rFonts w:ascii="Times New Roman" w:hAnsi="Times New Roman" w:cs="Arial"/>
          <w:b/>
        </w:rPr>
        <w:t xml:space="preserve">RESOLVED, by The American Legion, Department of Colorado, in Convention assembled in Alamosa, Colorado, June 20,2026, </w:t>
      </w:r>
      <w:r w:rsidR="00CB48AA">
        <w:rPr>
          <w:rFonts w:ascii="Times New Roman" w:hAnsi="Times New Roman"/>
          <w:b/>
        </w:rPr>
        <w:t>that Article III, Section 3(b) be amended to read:</w:t>
      </w:r>
    </w:p>
    <w:p w14:paraId="55C2FDEB" w14:textId="08D02469" w:rsidR="00071EA3" w:rsidRDefault="00CB48AA">
      <w:pPr>
        <w:pStyle w:val="BodyText"/>
      </w:pPr>
      <w:r>
        <w:rPr>
          <w:rFonts w:ascii="Times New Roman" w:hAnsi="Times New Roman"/>
        </w:rPr>
        <w:t>“Receive all revenues due from the Posts or the National Organization to The American Legion, Department of Colorado, maintain accurate records of all monies received, and promptly remit all such monies to the Department Finance Officer for custodial control, accounting, and deposit.”</w:t>
      </w:r>
      <w:r w:rsidR="00EC5997">
        <w:rPr>
          <w:rFonts w:ascii="Times New Roman" w:hAnsi="Times New Roman"/>
        </w:rPr>
        <w:t xml:space="preserve"> and be it finally</w:t>
      </w:r>
    </w:p>
    <w:p w14:paraId="3493FC3C" w14:textId="10F3FE6C" w:rsidR="00071EA3" w:rsidRDefault="00CB48AA">
      <w:pPr>
        <w:pStyle w:val="BodyText"/>
      </w:pPr>
      <w:r>
        <w:rPr>
          <w:rFonts w:ascii="Times New Roman" w:hAnsi="Times New Roman"/>
          <w:b/>
        </w:rPr>
        <w:t>RESOLVED, that this amendment shall become effective immediately upon adoption by the Department Convention.</w:t>
      </w:r>
    </w:p>
    <w:p w14:paraId="434F5F3A" w14:textId="77777777" w:rsidR="00D167A3" w:rsidRDefault="003C12B0" w:rsidP="00D167A3">
      <w:pPr>
        <w:spacing w:after="0"/>
        <w:jc w:val="center"/>
        <w:rPr>
          <w:rFonts w:ascii="Arial" w:hAnsi="Arial"/>
        </w:rPr>
      </w:pPr>
      <w:r>
        <w:rPr>
          <w:rFonts w:ascii="Times New Roman" w:hAnsi="Times New Roman"/>
        </w:rPr>
        <w:pict w14:anchorId="4BB155EE">
          <v:rect id="_x0000_i1025" style="width:468pt;height:1pt" o:hralign="center" o:hrstd="t" o:hr="t" fillcolor="#a0a0a0" stroked="f"/>
        </w:pict>
      </w:r>
    </w:p>
    <w:p w14:paraId="570500B9" w14:textId="77777777" w:rsidR="00D167A3" w:rsidRDefault="00D167A3" w:rsidP="00D167A3">
      <w:pPr>
        <w:pStyle w:val="FirstParagraph"/>
      </w:pPr>
      <w:r>
        <w:rPr>
          <w:rFonts w:ascii="Times New Roman" w:hAnsi="Times New Roman"/>
        </w:rPr>
        <w:t>Chairman, Resolutions Committee</w:t>
      </w:r>
    </w:p>
    <w:p w14:paraId="75F98C13" w14:textId="77777777" w:rsidR="00D167A3" w:rsidRDefault="003C12B0" w:rsidP="00D167A3">
      <w:pPr>
        <w:spacing w:after="0"/>
        <w:jc w:val="center"/>
        <w:rPr>
          <w:rFonts w:ascii="Arial" w:hAnsi="Arial"/>
        </w:rPr>
      </w:pPr>
      <w:r>
        <w:rPr>
          <w:rFonts w:ascii="Times New Roman" w:hAnsi="Times New Roman"/>
        </w:rPr>
        <w:pict w14:anchorId="6D3A5A82">
          <v:rect id="_x0000_i1026" style="width:468pt;height:1pt" o:hralign="center" o:hrstd="t" o:hr="t" fillcolor="#a0a0a0" stroked="f"/>
        </w:pict>
      </w:r>
    </w:p>
    <w:p w14:paraId="017FB110" w14:textId="5BCF060C" w:rsidR="00D167A3" w:rsidRDefault="00D62720" w:rsidP="00D167A3">
      <w:pPr>
        <w:pStyle w:val="FirstParagraph"/>
      </w:pPr>
      <w:r>
        <w:rPr>
          <w:rFonts w:ascii="Times New Roman" w:hAnsi="Times New Roman"/>
        </w:rPr>
        <w:t>Department Adjutant</w:t>
      </w:r>
    </w:p>
    <w:p w14:paraId="1AB8658B" w14:textId="77777777" w:rsidR="00D167A3" w:rsidRDefault="00D167A3" w:rsidP="00D167A3">
      <w:pPr>
        <w:pStyle w:val="BodyText"/>
      </w:pPr>
      <w:r>
        <w:rPr>
          <w:rFonts w:ascii="Times New Roman" w:hAnsi="Times New Roman"/>
        </w:rPr>
        <w:t>☐ Approved    ☐ Adopted    ☐ Rejected</w:t>
      </w:r>
    </w:p>
    <w:p w14:paraId="2F1C37DA" w14:textId="77777777" w:rsidR="00D167A3" w:rsidRDefault="00D167A3" w:rsidP="00D167A3">
      <w:pPr>
        <w:pStyle w:val="BodyText"/>
      </w:pPr>
      <w:r>
        <w:rPr>
          <w:rFonts w:ascii="Times New Roman" w:hAnsi="Times New Roman"/>
        </w:rPr>
        <w:t>Adopted: _______________________</w:t>
      </w:r>
    </w:p>
    <w:p w14:paraId="1F974F79" w14:textId="4305AC57" w:rsidR="00071EA3" w:rsidRDefault="00071EA3" w:rsidP="00D167A3">
      <w:pPr>
        <w:pStyle w:val="BodyText"/>
      </w:pPr>
    </w:p>
    <w:sectPr w:rsidR="00071EA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9CD5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17356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EA3"/>
    <w:rsid w:val="0005394C"/>
    <w:rsid w:val="00071EA3"/>
    <w:rsid w:val="00164142"/>
    <w:rsid w:val="00254F6E"/>
    <w:rsid w:val="002B2433"/>
    <w:rsid w:val="0047763E"/>
    <w:rsid w:val="005B0B81"/>
    <w:rsid w:val="00895259"/>
    <w:rsid w:val="00CB48AA"/>
    <w:rsid w:val="00D167A3"/>
    <w:rsid w:val="00D62720"/>
    <w:rsid w:val="00E72FF6"/>
    <w:rsid w:val="00EC5997"/>
    <w:rsid w:val="00F75C43"/>
    <w:rsid w:val="00FC78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6A672"/>
  <w15:docId w15:val="{2FE8EB6F-2418-439E-BF67-AE92974E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16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5</Words>
  <Characters>1058</Characters>
  <Application>Microsoft Office Word</Application>
  <DocSecurity>4</DocSecurity>
  <Lines>8</Lines>
  <Paragraphs>2</Paragraphs>
  <ScaleCrop>false</ScaleCrop>
  <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laska, James</dc:creator>
  <cp:keywords/>
  <cp:lastModifiedBy>Talaska, James</cp:lastModifiedBy>
  <cp:revision>2</cp:revision>
  <dcterms:created xsi:type="dcterms:W3CDTF">2026-07-03T15:17:00Z</dcterms:created>
  <dcterms:modified xsi:type="dcterms:W3CDTF">2026-07-0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c91b28-7e0e-4bfd-870f-ca289b7f09ce_Enabled">
    <vt:lpwstr>true</vt:lpwstr>
  </property>
  <property fmtid="{D5CDD505-2E9C-101B-9397-08002B2CF9AE}" pid="3" name="MSIP_Label_ecc91b28-7e0e-4bfd-870f-ca289b7f09ce_SetDate">
    <vt:lpwstr>2026-06-09T19:09:33Z</vt:lpwstr>
  </property>
  <property fmtid="{D5CDD505-2E9C-101B-9397-08002B2CF9AE}" pid="4" name="MSIP_Label_ecc91b28-7e0e-4bfd-870f-ca289b7f09ce_Method">
    <vt:lpwstr>Standard</vt:lpwstr>
  </property>
  <property fmtid="{D5CDD505-2E9C-101B-9397-08002B2CF9AE}" pid="5" name="MSIP_Label_ecc91b28-7e0e-4bfd-870f-ca289b7f09ce_Name">
    <vt:lpwstr>Confidential</vt:lpwstr>
  </property>
  <property fmtid="{D5CDD505-2E9C-101B-9397-08002B2CF9AE}" pid="6" name="MSIP_Label_ecc91b28-7e0e-4bfd-870f-ca289b7f09ce_SiteId">
    <vt:lpwstr>dd9d243c-8688-470f-8812-4ceb7ac50b6c</vt:lpwstr>
  </property>
  <property fmtid="{D5CDD505-2E9C-101B-9397-08002B2CF9AE}" pid="7" name="MSIP_Label_ecc91b28-7e0e-4bfd-870f-ca289b7f09ce_ActionId">
    <vt:lpwstr>d0444fab-3d5b-4b72-8106-54b2e23ceabb</vt:lpwstr>
  </property>
  <property fmtid="{D5CDD505-2E9C-101B-9397-08002B2CF9AE}" pid="8" name="MSIP_Label_ecc91b28-7e0e-4bfd-870f-ca289b7f09ce_ContentBits">
    <vt:lpwstr>0</vt:lpwstr>
  </property>
  <property fmtid="{D5CDD505-2E9C-101B-9397-08002B2CF9AE}" pid="9" name="MSIP_Label_ecc91b28-7e0e-4bfd-870f-ca289b7f09ce_Tag">
    <vt:lpwstr>10, 3, 0, 1</vt:lpwstr>
  </property>
</Properties>
</file>